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FE4D5" w14:textId="77777777" w:rsidR="00F93EB5" w:rsidRPr="00473422" w:rsidRDefault="00F93EB5" w:rsidP="00F93EB5">
      <w:pPr>
        <w:pStyle w:val="Heading1"/>
        <w:spacing w:before="0" w:after="0"/>
        <w:rPr>
          <w:rFonts w:asciiTheme="majorBidi" w:hAnsiTheme="majorBidi"/>
          <w:sz w:val="28"/>
          <w:szCs w:val="28"/>
        </w:rPr>
      </w:pPr>
      <w:r w:rsidRPr="00473422">
        <w:rPr>
          <w:rFonts w:asciiTheme="majorBidi" w:hAnsiTheme="majorBidi"/>
          <w:sz w:val="28"/>
          <w:szCs w:val="28"/>
        </w:rPr>
        <w:t>Possible Research questions</w:t>
      </w:r>
    </w:p>
    <w:p w14:paraId="05FA830B" w14:textId="4A7A2585" w:rsidR="00F93EB5" w:rsidRPr="00473422" w:rsidRDefault="00F93EB5" w:rsidP="00F93EB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Research questions for the title "The Impact of Digital Transformation on Performance and the Cultural Industry: Challenges and Opportunities" could include:</w:t>
      </w:r>
    </w:p>
    <w:p w14:paraId="58716470" w14:textId="77777777" w:rsidR="00B36A16" w:rsidRPr="00473422" w:rsidRDefault="00B36A16" w:rsidP="00F93EB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7681F14B" w14:textId="77777777" w:rsidR="00F93EB5" w:rsidRPr="00473422" w:rsidRDefault="00F93EB5" w:rsidP="00F93EB5">
      <w:pPr>
        <w:pStyle w:val="BodyText"/>
        <w:spacing w:before="0"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1. Impact on Performance:</w:t>
      </w:r>
    </w:p>
    <w:p w14:paraId="43DEDD6B" w14:textId="77777777" w:rsidR="00B36A16" w:rsidRPr="00473422" w:rsidRDefault="00B36A16" w:rsidP="00F93EB5">
      <w:pPr>
        <w:pStyle w:val="BodyText"/>
        <w:spacing w:before="0"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212C234" w14:textId="77777777" w:rsidR="00F93EB5" w:rsidRPr="00473422" w:rsidRDefault="00F93EB5" w:rsidP="00F93EB5">
      <w:pPr>
        <w:pStyle w:val="BodyText"/>
        <w:numPr>
          <w:ilvl w:val="0"/>
          <w:numId w:val="1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es digital transformation influence the operational efficiency and effectiveness of cultural institutions?</w:t>
      </w:r>
    </w:p>
    <w:p w14:paraId="21F7063F" w14:textId="77777777" w:rsidR="00B36A16" w:rsidRPr="00473422" w:rsidRDefault="00B36A16" w:rsidP="00B36A16">
      <w:pPr>
        <w:pStyle w:val="BodyText"/>
        <w:spacing w:before="0" w:after="0"/>
        <w:ind w:left="1080"/>
        <w:jc w:val="both"/>
        <w:rPr>
          <w:rFonts w:asciiTheme="majorBidi" w:hAnsiTheme="majorBidi" w:cstheme="majorBidi"/>
          <w:sz w:val="24"/>
          <w:szCs w:val="24"/>
        </w:rPr>
      </w:pPr>
    </w:p>
    <w:p w14:paraId="54B13DC0" w14:textId="77777777" w:rsidR="00F93EB5" w:rsidRPr="00473422" w:rsidRDefault="00F93EB5" w:rsidP="00F93EB5">
      <w:pPr>
        <w:pStyle w:val="BodyText"/>
        <w:numPr>
          <w:ilvl w:val="0"/>
          <w:numId w:val="1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key performance metrics affected by digital transformation in the cultural industry?</w:t>
      </w:r>
    </w:p>
    <w:p w14:paraId="69B70B56" w14:textId="77777777" w:rsidR="00B36A16" w:rsidRPr="00473422" w:rsidRDefault="00B36A16" w:rsidP="00B36A16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2E9AC824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2. Cultural Industry Transformation:</w:t>
      </w:r>
    </w:p>
    <w:p w14:paraId="1119BEE3" w14:textId="77777777" w:rsidR="00B36A16" w:rsidRPr="00473422" w:rsidRDefault="00B36A16" w:rsidP="00B36A16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02FCDB4F" w14:textId="2469FCF3" w:rsidR="00F93EB5" w:rsidRPr="00473422" w:rsidRDefault="00F93EB5" w:rsidP="00F93EB5">
      <w:pPr>
        <w:pStyle w:val="BodyText"/>
        <w:numPr>
          <w:ilvl w:val="0"/>
          <w:numId w:val="2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has digital transformation changed the production, distribution, and consumption patterns within the cultural industry?</w:t>
      </w:r>
    </w:p>
    <w:p w14:paraId="1ADDF794" w14:textId="77777777" w:rsidR="00B36A16" w:rsidRPr="00473422" w:rsidRDefault="00B36A16" w:rsidP="00B36A16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39760B17" w14:textId="77777777" w:rsidR="00F93EB5" w:rsidRPr="00473422" w:rsidRDefault="00F93EB5" w:rsidP="00F93EB5">
      <w:pPr>
        <w:pStyle w:val="BodyText"/>
        <w:numPr>
          <w:ilvl w:val="0"/>
          <w:numId w:val="2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emerging business models in the cultural sector due to digital transformation?</w:t>
      </w:r>
    </w:p>
    <w:p w14:paraId="0A43A188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00943D57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3. Challenges of Digital Transformation:</w:t>
      </w:r>
    </w:p>
    <w:p w14:paraId="6B5E1C5D" w14:textId="1ECC0D3F" w:rsidR="002C2415" w:rsidRPr="00473422" w:rsidRDefault="002C2415" w:rsidP="002C2415">
      <w:pPr>
        <w:pStyle w:val="BodyText"/>
        <w:spacing w:before="0" w:after="0"/>
        <w:ind w:left="500"/>
        <w:jc w:val="both"/>
        <w:rPr>
          <w:rFonts w:asciiTheme="majorBidi" w:hAnsiTheme="majorBidi" w:cstheme="majorBidi"/>
          <w:sz w:val="24"/>
          <w:szCs w:val="24"/>
        </w:rPr>
      </w:pPr>
    </w:p>
    <w:p w14:paraId="5201DDC3" w14:textId="7B6EF947" w:rsidR="00F93EB5" w:rsidRPr="00473422" w:rsidRDefault="00F93EB5" w:rsidP="00F93EB5">
      <w:pPr>
        <w:pStyle w:val="BodyText"/>
        <w:numPr>
          <w:ilvl w:val="0"/>
          <w:numId w:val="3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primary barriers or challenges cultural institutions face when adopting digital transformation initiatives?</w:t>
      </w:r>
    </w:p>
    <w:p w14:paraId="44219560" w14:textId="77777777" w:rsidR="002C2415" w:rsidRPr="00473422" w:rsidRDefault="002C2415" w:rsidP="002C2415">
      <w:pPr>
        <w:pStyle w:val="BodyText"/>
        <w:spacing w:before="0" w:after="0"/>
        <w:ind w:left="500"/>
        <w:jc w:val="both"/>
        <w:rPr>
          <w:rFonts w:asciiTheme="majorBidi" w:hAnsiTheme="majorBidi" w:cstheme="majorBidi"/>
          <w:sz w:val="24"/>
          <w:szCs w:val="24"/>
        </w:rPr>
      </w:pPr>
    </w:p>
    <w:p w14:paraId="2CA573A9" w14:textId="77777777" w:rsidR="00F93EB5" w:rsidRPr="00473422" w:rsidRDefault="00F93EB5" w:rsidP="00F93EB5">
      <w:pPr>
        <w:pStyle w:val="BodyText"/>
        <w:numPr>
          <w:ilvl w:val="0"/>
          <w:numId w:val="3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 regulatory frameworks and intellectual property rights affect digital transformation in the cultural industry?</w:t>
      </w:r>
    </w:p>
    <w:p w14:paraId="76144777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6252D5F6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4. Opportunities Created:</w:t>
      </w:r>
    </w:p>
    <w:p w14:paraId="2BD54F40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1EE727B8" w14:textId="2E5FCA01" w:rsidR="00F93EB5" w:rsidRPr="00473422" w:rsidRDefault="00F93EB5" w:rsidP="00F93EB5">
      <w:pPr>
        <w:pStyle w:val="BodyText"/>
        <w:numPr>
          <w:ilvl w:val="0"/>
          <w:numId w:val="4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new opportunities for revenue generation and audience engagement have emerged from digital transformation in the cultural sector?</w:t>
      </w:r>
    </w:p>
    <w:p w14:paraId="1A86DDAA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24EB8028" w14:textId="77777777" w:rsidR="00F93EB5" w:rsidRPr="00473422" w:rsidRDefault="00F93EB5" w:rsidP="00F93EB5">
      <w:pPr>
        <w:pStyle w:val="BodyText"/>
        <w:numPr>
          <w:ilvl w:val="0"/>
          <w:numId w:val="4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es digital transformation enhance cultural diversity and accessibility globally?</w:t>
      </w:r>
    </w:p>
    <w:p w14:paraId="6C1BBD0B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79A04EDA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5. Impact on Cultural Heritage Preservation:</w:t>
      </w:r>
    </w:p>
    <w:p w14:paraId="2523D19F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15FDF69C" w14:textId="77983485" w:rsidR="00F93EB5" w:rsidRPr="00473422" w:rsidRDefault="00F93EB5" w:rsidP="00F93EB5">
      <w:pPr>
        <w:pStyle w:val="BodyText"/>
        <w:numPr>
          <w:ilvl w:val="0"/>
          <w:numId w:val="5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es digital transformation influence the preservation and promotion of cultural heritage through technology?</w:t>
      </w:r>
    </w:p>
    <w:p w14:paraId="7051F17B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4AEA8A6D" w14:textId="77777777" w:rsidR="00F93EB5" w:rsidRPr="00473422" w:rsidRDefault="00F93EB5" w:rsidP="00F93EB5">
      <w:pPr>
        <w:pStyle w:val="BodyText"/>
        <w:numPr>
          <w:ilvl w:val="0"/>
          <w:numId w:val="5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ethical implications of digitizing cultural artifacts and traditions?</w:t>
      </w:r>
    </w:p>
    <w:p w14:paraId="1B28E822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22CD4394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6. Comparison across Different Cultural Domains:</w:t>
      </w:r>
    </w:p>
    <w:p w14:paraId="7CFC7298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37A63F49" w14:textId="342B522E" w:rsidR="00F93EB5" w:rsidRPr="00473422" w:rsidRDefault="00F93EB5" w:rsidP="00F93EB5">
      <w:pPr>
        <w:pStyle w:val="BodyText"/>
        <w:numPr>
          <w:ilvl w:val="0"/>
          <w:numId w:val="6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es the impact of digital transformation vary between different cultural domains (e.g., museums, performing arts, literature)?</w:t>
      </w:r>
    </w:p>
    <w:p w14:paraId="5487AAB1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7FD6A809" w14:textId="77777777" w:rsidR="00F93EB5" w:rsidRPr="00473422" w:rsidRDefault="00F93EB5" w:rsidP="00F93EB5">
      <w:pPr>
        <w:pStyle w:val="BodyText"/>
        <w:numPr>
          <w:ilvl w:val="0"/>
          <w:numId w:val="6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lessons can be learned from successful digital transformation initiatives in different cultural sectors?</w:t>
      </w:r>
    </w:p>
    <w:p w14:paraId="2DC34F75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68F95D46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7. User Experience and Engagement:</w:t>
      </w:r>
    </w:p>
    <w:p w14:paraId="4A6113C7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417C37F2" w14:textId="07DD2856" w:rsidR="00F93EB5" w:rsidRPr="00473422" w:rsidRDefault="00F93EB5" w:rsidP="00F93EB5">
      <w:pPr>
        <w:pStyle w:val="BodyText"/>
        <w:numPr>
          <w:ilvl w:val="0"/>
          <w:numId w:val="7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does digital transformation enhance user experience and engagement with cultural content?</w:t>
      </w:r>
    </w:p>
    <w:p w14:paraId="0EE31F4F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557B1FDF" w14:textId="77777777" w:rsidR="00F93EB5" w:rsidRPr="00473422" w:rsidRDefault="00F93EB5" w:rsidP="00F93EB5">
      <w:pPr>
        <w:pStyle w:val="BodyText"/>
        <w:numPr>
          <w:ilvl w:val="0"/>
          <w:numId w:val="7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factors influencing digital engagement and participation in cultural activities?</w:t>
      </w:r>
    </w:p>
    <w:p w14:paraId="183F970C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6F82897F" w14:textId="77777777" w:rsidR="00F93EB5" w:rsidRPr="00473422" w:rsidRDefault="00F93EB5" w:rsidP="00F93EB5">
      <w:pPr>
        <w:pStyle w:val="BodyText"/>
        <w:spacing w:before="0" w:after="0"/>
        <w:rPr>
          <w:rFonts w:asciiTheme="majorBidi" w:hAnsiTheme="majorBidi" w:cstheme="majorBidi"/>
          <w:b/>
          <w:bCs/>
          <w:sz w:val="24"/>
          <w:szCs w:val="24"/>
        </w:rPr>
      </w:pPr>
      <w:r w:rsidRPr="00473422">
        <w:rPr>
          <w:rFonts w:asciiTheme="majorBidi" w:hAnsiTheme="majorBidi" w:cstheme="majorBidi"/>
          <w:b/>
          <w:bCs/>
          <w:sz w:val="24"/>
          <w:szCs w:val="24"/>
        </w:rPr>
        <w:t>8. Future Trends and Predictions:</w:t>
      </w:r>
    </w:p>
    <w:p w14:paraId="7171DBB9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7DE1C505" w14:textId="3C06F1AA" w:rsidR="00F93EB5" w:rsidRPr="00473422" w:rsidRDefault="00F93EB5" w:rsidP="00F93EB5">
      <w:pPr>
        <w:pStyle w:val="BodyText"/>
        <w:numPr>
          <w:ilvl w:val="0"/>
          <w:numId w:val="8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What are the anticipated future trends in digital transformation within the cultural industry?</w:t>
      </w:r>
    </w:p>
    <w:p w14:paraId="0A54F730" w14:textId="77777777" w:rsidR="002C2415" w:rsidRPr="00473422" w:rsidRDefault="002C2415" w:rsidP="002C2415">
      <w:pPr>
        <w:pStyle w:val="BodyText"/>
        <w:spacing w:before="0" w:after="0"/>
        <w:ind w:left="860"/>
        <w:jc w:val="both"/>
        <w:rPr>
          <w:rFonts w:asciiTheme="majorBidi" w:hAnsiTheme="majorBidi" w:cstheme="majorBidi"/>
          <w:sz w:val="24"/>
          <w:szCs w:val="24"/>
        </w:rPr>
      </w:pPr>
    </w:p>
    <w:p w14:paraId="595042A2" w14:textId="77777777" w:rsidR="00F93EB5" w:rsidRPr="00473422" w:rsidRDefault="00F93EB5" w:rsidP="00F93EB5">
      <w:pPr>
        <w:pStyle w:val="BodyText"/>
        <w:numPr>
          <w:ilvl w:val="0"/>
          <w:numId w:val="8"/>
        </w:numPr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How might advancements in technology (e.g., AI, VR/AR) further influence the cultural sector?</w:t>
      </w:r>
    </w:p>
    <w:p w14:paraId="06B9F585" w14:textId="77777777" w:rsidR="002C2415" w:rsidRPr="00473422" w:rsidRDefault="002C2415" w:rsidP="002C241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</w:p>
    <w:p w14:paraId="77191764" w14:textId="77777777" w:rsidR="00F93EB5" w:rsidRPr="00473422" w:rsidRDefault="00F93EB5" w:rsidP="00F93EB5">
      <w:pPr>
        <w:pStyle w:val="BodyText"/>
        <w:spacing w:before="0" w:after="0"/>
        <w:jc w:val="both"/>
        <w:rPr>
          <w:rFonts w:asciiTheme="majorBidi" w:hAnsiTheme="majorBidi" w:cstheme="majorBidi"/>
          <w:sz w:val="24"/>
          <w:szCs w:val="24"/>
        </w:rPr>
      </w:pPr>
      <w:r w:rsidRPr="00473422">
        <w:rPr>
          <w:rFonts w:asciiTheme="majorBidi" w:hAnsiTheme="majorBidi" w:cstheme="majorBidi"/>
          <w:sz w:val="24"/>
          <w:szCs w:val="24"/>
        </w:rPr>
        <w:t>These questions aim to explore various aspects of how digital transformation is shaping the cultural industry, identifying both challenges and opportunities brought about by technological advancements.</w:t>
      </w:r>
    </w:p>
    <w:p w14:paraId="45302A94" w14:textId="77777777" w:rsidR="00F454DE" w:rsidRPr="00473422" w:rsidRDefault="00F454DE">
      <w:pPr>
        <w:rPr>
          <w:rFonts w:asciiTheme="majorBidi" w:hAnsiTheme="majorBidi" w:cstheme="majorBidi"/>
        </w:rPr>
      </w:pPr>
    </w:p>
    <w:sectPr w:rsidR="00F454DE" w:rsidRPr="00473422" w:rsidSect="003E6C7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F5CE0"/>
    <w:multiLevelType w:val="hybridMultilevel"/>
    <w:tmpl w:val="86968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65305C"/>
    <w:multiLevelType w:val="hybridMultilevel"/>
    <w:tmpl w:val="DC263D16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28B7387C"/>
    <w:multiLevelType w:val="hybridMultilevel"/>
    <w:tmpl w:val="4572B8F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" w15:restartNumberingAfterBreak="0">
    <w:nsid w:val="2CE205B1"/>
    <w:multiLevelType w:val="hybridMultilevel"/>
    <w:tmpl w:val="EC2AB6A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" w15:restartNumberingAfterBreak="0">
    <w:nsid w:val="4E6B376A"/>
    <w:multiLevelType w:val="hybridMultilevel"/>
    <w:tmpl w:val="178A52D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5" w15:restartNumberingAfterBreak="0">
    <w:nsid w:val="56AD7554"/>
    <w:multiLevelType w:val="hybridMultilevel"/>
    <w:tmpl w:val="D6F645D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6" w15:restartNumberingAfterBreak="0">
    <w:nsid w:val="5BC267A3"/>
    <w:multiLevelType w:val="hybridMultilevel"/>
    <w:tmpl w:val="788E44CA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7" w15:restartNumberingAfterBreak="0">
    <w:nsid w:val="64C34B30"/>
    <w:multiLevelType w:val="hybridMultilevel"/>
    <w:tmpl w:val="46BC0F4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917593023">
    <w:abstractNumId w:val="0"/>
  </w:num>
  <w:num w:numId="2" w16cid:durableId="88160254">
    <w:abstractNumId w:val="5"/>
  </w:num>
  <w:num w:numId="3" w16cid:durableId="882015111">
    <w:abstractNumId w:val="6"/>
  </w:num>
  <w:num w:numId="4" w16cid:durableId="922300634">
    <w:abstractNumId w:val="7"/>
  </w:num>
  <w:num w:numId="5" w16cid:durableId="1843660685">
    <w:abstractNumId w:val="4"/>
  </w:num>
  <w:num w:numId="6" w16cid:durableId="816654906">
    <w:abstractNumId w:val="2"/>
  </w:num>
  <w:num w:numId="7" w16cid:durableId="2017034079">
    <w:abstractNumId w:val="3"/>
  </w:num>
  <w:num w:numId="8" w16cid:durableId="242833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zMjYzMbAwMjCxMLVU0lEKTi0uzszPAykwrAUAQGJ8USwAAAA="/>
  </w:docVars>
  <w:rsids>
    <w:rsidRoot w:val="00F93EB5"/>
    <w:rsid w:val="002C2415"/>
    <w:rsid w:val="00363BF3"/>
    <w:rsid w:val="00397BB7"/>
    <w:rsid w:val="003E6C7D"/>
    <w:rsid w:val="00473422"/>
    <w:rsid w:val="00544580"/>
    <w:rsid w:val="00B36A16"/>
    <w:rsid w:val="00C95029"/>
    <w:rsid w:val="00F454DE"/>
    <w:rsid w:val="00F93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54316"/>
  <w15:chartTrackingRefBased/>
  <w15:docId w15:val="{E613465A-B7F7-42C4-87E8-608700C85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C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C7D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C7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6C7D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6C7D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6C7D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6C7D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6C7D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6C7D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6C7D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6C7D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C7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E6C7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6C7D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6C7D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6C7D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6C7D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6C7D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6C7D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3E6C7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E6C7D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6C7D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E6C7D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3E6C7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E6C7D"/>
    <w:rPr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3E6C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6C7D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6C7D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6C7D"/>
    <w:rPr>
      <w:b/>
      <w:i/>
      <w:sz w:val="24"/>
    </w:rPr>
  </w:style>
  <w:style w:type="character" w:styleId="IntenseReference">
    <w:name w:val="Intense Reference"/>
    <w:basedOn w:val="DefaultParagraphFont"/>
    <w:uiPriority w:val="32"/>
    <w:qFormat/>
    <w:rsid w:val="003E6C7D"/>
    <w:rPr>
      <w:b/>
      <w:sz w:val="24"/>
      <w:u w:val="single"/>
    </w:rPr>
  </w:style>
  <w:style w:type="paragraph" w:styleId="BodyText">
    <w:name w:val="Body Text"/>
    <w:basedOn w:val="Normal"/>
    <w:link w:val="BodyTextChar"/>
    <w:rsid w:val="00F93EB5"/>
    <w:pPr>
      <w:spacing w:before="180" w:after="180" w:line="259" w:lineRule="auto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93EB5"/>
    <w:rPr>
      <w:rFonts w:eastAsiaTheme="minorEastAsia"/>
      <w:kern w:val="0"/>
      <w:sz w:val="22"/>
      <w:szCs w:val="22"/>
      <w14:ligatures w14:val="none"/>
    </w:rPr>
  </w:style>
  <w:style w:type="character" w:styleId="Strong">
    <w:name w:val="Strong"/>
    <w:basedOn w:val="DefaultParagraphFont"/>
    <w:uiPriority w:val="22"/>
    <w:qFormat/>
    <w:rsid w:val="003E6C7D"/>
    <w:rPr>
      <w:b/>
      <w:bCs/>
    </w:rPr>
  </w:style>
  <w:style w:type="character" w:styleId="Emphasis">
    <w:name w:val="Emphasis"/>
    <w:basedOn w:val="DefaultParagraphFont"/>
    <w:uiPriority w:val="20"/>
    <w:qFormat/>
    <w:rsid w:val="003E6C7D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3E6C7D"/>
    <w:rPr>
      <w:szCs w:val="32"/>
    </w:rPr>
  </w:style>
  <w:style w:type="character" w:styleId="SubtleEmphasis">
    <w:name w:val="Subtle Emphasis"/>
    <w:uiPriority w:val="19"/>
    <w:qFormat/>
    <w:rsid w:val="003E6C7D"/>
    <w:rPr>
      <w:i/>
      <w:color w:val="5A5A5A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3E6C7D"/>
    <w:rPr>
      <w:sz w:val="24"/>
      <w:szCs w:val="24"/>
      <w:u w:val="single"/>
    </w:rPr>
  </w:style>
  <w:style w:type="character" w:styleId="BookTitle">
    <w:name w:val="Book Title"/>
    <w:basedOn w:val="DefaultParagraphFont"/>
    <w:uiPriority w:val="33"/>
    <w:qFormat/>
    <w:rsid w:val="003E6C7D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6C7D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EF2863-44EA-4D40-A68F-1B63AB58D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9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9</cp:revision>
  <cp:lastPrinted>2024-06-23T13:44:00Z</cp:lastPrinted>
  <dcterms:created xsi:type="dcterms:W3CDTF">2024-06-22T14:09:00Z</dcterms:created>
  <dcterms:modified xsi:type="dcterms:W3CDTF">2024-06-23T13:44:00Z</dcterms:modified>
</cp:coreProperties>
</file>